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41885" w14:textId="65507EAD" w:rsidR="00FC1462" w:rsidRPr="00F84541" w:rsidRDefault="00FC1462" w:rsidP="00FC1462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84541">
        <w:rPr>
          <w:rFonts w:ascii="Times New Roman" w:hAnsi="Times New Roman" w:cs="Times New Roman"/>
          <w:b/>
          <w:sz w:val="24"/>
          <w:szCs w:val="24"/>
          <w:lang w:val="en-GB"/>
        </w:rPr>
        <w:t>Supplementary information</w:t>
      </w:r>
    </w:p>
    <w:p w14:paraId="5C18A317" w14:textId="11F183CE" w:rsidR="002E0595" w:rsidRPr="00F84541" w:rsidRDefault="002E0595" w:rsidP="00FC1462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95A2749" w14:textId="7D75567E" w:rsidR="002E0595" w:rsidRPr="00F84541" w:rsidRDefault="004617D6" w:rsidP="002C31EB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84541">
        <w:rPr>
          <w:rFonts w:ascii="Times New Roman" w:hAnsi="Times New Roman" w:cs="Times New Roman"/>
          <w:b/>
          <w:noProof/>
          <w:sz w:val="24"/>
          <w:szCs w:val="24"/>
          <w:lang w:val="en-GB"/>
        </w:rPr>
        <w:drawing>
          <wp:inline distT="0" distB="0" distL="0" distR="0" wp14:anchorId="4EF291E1" wp14:editId="67D1FA1F">
            <wp:extent cx="5398770" cy="264795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517C6" w14:textId="20B6FC49" w:rsidR="002C31EB" w:rsidRPr="00F84541" w:rsidRDefault="002C31EB" w:rsidP="002C31EB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61B8664" w14:textId="4BD9E382" w:rsidR="00211223" w:rsidRPr="00F84541" w:rsidRDefault="002C31EB" w:rsidP="00567BF5">
      <w:pPr>
        <w:rPr>
          <w:rFonts w:ascii="Palatino-Roman" w:hAnsi="Palatino-Roman"/>
          <w:sz w:val="20"/>
          <w:lang w:val="en-GB"/>
        </w:rPr>
      </w:pPr>
      <w:r w:rsidRPr="00F84541">
        <w:rPr>
          <w:rFonts w:ascii="Palatino-Roman" w:hAnsi="Palatino-Roman"/>
          <w:sz w:val="20"/>
          <w:lang w:val="en-GB"/>
        </w:rPr>
        <w:t xml:space="preserve">Figure S1. The hip joint </w:t>
      </w:r>
      <w:r w:rsidR="008E11B9" w:rsidRPr="00F84541">
        <w:rPr>
          <w:rFonts w:ascii="Palatino-Roman" w:hAnsi="Palatino-Roman"/>
          <w:sz w:val="20"/>
          <w:lang w:val="en-GB"/>
        </w:rPr>
        <w:t>interzone</w:t>
      </w:r>
      <w:r w:rsidRPr="00F84541">
        <w:rPr>
          <w:rFonts w:ascii="Palatino-Roman" w:hAnsi="Palatino-Roman"/>
          <w:sz w:val="20"/>
          <w:lang w:val="en-GB"/>
        </w:rPr>
        <w:t xml:space="preserve">. </w:t>
      </w:r>
      <w:bookmarkStart w:id="0" w:name="_Hlk519445572"/>
      <w:r w:rsidRPr="00F84541">
        <w:rPr>
          <w:rFonts w:ascii="Palatino-Roman" w:hAnsi="Palatino-Roman"/>
          <w:sz w:val="20"/>
          <w:lang w:val="en-GB"/>
        </w:rPr>
        <w:t xml:space="preserve">(a) Histological section of an isolated </w:t>
      </w:r>
      <w:r w:rsidR="008E11B9" w:rsidRPr="00F84541">
        <w:rPr>
          <w:rFonts w:ascii="Palatino-Roman" w:hAnsi="Palatino-Roman"/>
          <w:sz w:val="20"/>
          <w:lang w:val="en-GB"/>
        </w:rPr>
        <w:t xml:space="preserve">HH30 </w:t>
      </w:r>
      <w:r w:rsidR="00A071F5" w:rsidRPr="00F84541">
        <w:rPr>
          <w:rFonts w:ascii="Palatino-Roman" w:hAnsi="Palatino-Roman"/>
          <w:sz w:val="20"/>
          <w:lang w:val="en-GB"/>
        </w:rPr>
        <w:t xml:space="preserve">(the stage we used for co-culture experiments) </w:t>
      </w:r>
      <w:r w:rsidRPr="00F84541">
        <w:rPr>
          <w:rFonts w:ascii="Palatino-Roman" w:hAnsi="Palatino-Roman"/>
          <w:sz w:val="20"/>
          <w:lang w:val="en-GB"/>
        </w:rPr>
        <w:t xml:space="preserve">chicken </w:t>
      </w:r>
      <w:bookmarkStart w:id="1" w:name="_GoBack"/>
      <w:r w:rsidRPr="00F84541">
        <w:rPr>
          <w:rFonts w:ascii="Palatino-Roman" w:hAnsi="Palatino-Roman"/>
          <w:sz w:val="20"/>
          <w:lang w:val="en-GB"/>
        </w:rPr>
        <w:t>femoral anlagen.</w:t>
      </w:r>
      <w:r w:rsidR="00A071F5" w:rsidRPr="00F84541">
        <w:rPr>
          <w:rFonts w:ascii="Palatino-Roman" w:hAnsi="Palatino-Roman"/>
          <w:sz w:val="20"/>
          <w:lang w:val="en-GB"/>
        </w:rPr>
        <w:t xml:space="preserve"> (b) The magnification of</w:t>
      </w:r>
      <w:r w:rsidR="00922733" w:rsidRPr="00F84541">
        <w:rPr>
          <w:rFonts w:ascii="Palatino-Roman" w:hAnsi="Palatino-Roman"/>
          <w:sz w:val="20"/>
          <w:lang w:val="en-GB"/>
        </w:rPr>
        <w:t xml:space="preserve"> the</w:t>
      </w:r>
      <w:r w:rsidR="00A071F5" w:rsidRPr="00F84541">
        <w:rPr>
          <w:rFonts w:ascii="Palatino-Roman" w:hAnsi="Palatino-Roman"/>
          <w:sz w:val="20"/>
          <w:lang w:val="en-GB"/>
        </w:rPr>
        <w:t xml:space="preserve"> interzone region.</w:t>
      </w:r>
      <w:r w:rsidRPr="00F84541">
        <w:rPr>
          <w:rFonts w:ascii="Palatino-Roman" w:hAnsi="Palatino-Roman"/>
          <w:sz w:val="20"/>
          <w:lang w:val="en-GB"/>
        </w:rPr>
        <w:t xml:space="preserve"> </w:t>
      </w:r>
      <w:bookmarkEnd w:id="0"/>
      <w:r w:rsidRPr="00F84541">
        <w:rPr>
          <w:rFonts w:ascii="Palatino-Roman" w:hAnsi="Palatino-Roman"/>
          <w:sz w:val="20"/>
          <w:lang w:val="en-GB"/>
        </w:rPr>
        <w:t xml:space="preserve">Square, the region magnified in b; </w:t>
      </w:r>
      <w:r w:rsidR="00B3368E">
        <w:rPr>
          <w:rFonts w:ascii="Palatino-Roman" w:hAnsi="Palatino-Roman"/>
          <w:sz w:val="20"/>
          <w:lang w:val="en-GB"/>
        </w:rPr>
        <w:t>square</w:t>
      </w:r>
      <w:r w:rsidR="00B3368E" w:rsidRPr="00F84541">
        <w:rPr>
          <w:rFonts w:ascii="Palatino-Roman" w:hAnsi="Palatino-Roman"/>
          <w:sz w:val="20"/>
          <w:lang w:val="en-GB"/>
        </w:rPr>
        <w:t xml:space="preserve"> </w:t>
      </w:r>
      <w:r w:rsidRPr="00F84541">
        <w:rPr>
          <w:rFonts w:ascii="Palatino-Roman" w:hAnsi="Palatino-Roman"/>
          <w:sz w:val="20"/>
          <w:lang w:val="en-GB"/>
        </w:rPr>
        <w:t>bracket in b, the hip joint interzone. Scale bars, 0.5 mm in a, 0.1 mm in b.</w:t>
      </w:r>
      <w:bookmarkEnd w:id="1"/>
    </w:p>
    <w:sectPr w:rsidR="00211223" w:rsidRPr="00F84541" w:rsidSect="00F67B69">
      <w:footerReference w:type="even" r:id="rId9"/>
      <w:footerReference w:type="default" r:id="rId10"/>
      <w:pgSz w:w="11906" w:h="16838"/>
      <w:pgMar w:top="1985" w:right="1701" w:bottom="1701" w:left="1701" w:header="851" w:footer="992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5D649" w14:textId="77777777" w:rsidR="00211846" w:rsidRDefault="00211846" w:rsidP="003011FB">
      <w:r>
        <w:separator/>
      </w:r>
    </w:p>
  </w:endnote>
  <w:endnote w:type="continuationSeparator" w:id="0">
    <w:p w14:paraId="218F6DD4" w14:textId="77777777" w:rsidR="00211846" w:rsidRDefault="00211846" w:rsidP="00301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-Roman">
    <w:altName w:val="Palatino Linotype"/>
    <w:charset w:val="4D"/>
    <w:family w:val="auto"/>
    <w:pitch w:val="variable"/>
    <w:sig w:usb0="A00002FF" w:usb1="7800205A" w:usb2="146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75182D" w14:textId="77777777" w:rsidR="00696B67" w:rsidRDefault="00696B67" w:rsidP="00025AAD">
    <w:pPr>
      <w:pStyle w:val="ac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736C07D3" w14:textId="77777777" w:rsidR="00696B67" w:rsidRDefault="00696B67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79EEA" w14:textId="52C1EF5A" w:rsidR="00696B67" w:rsidRDefault="00696B67" w:rsidP="00025AAD">
    <w:pPr>
      <w:pStyle w:val="ac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>
      <w:rPr>
        <w:rStyle w:val="af"/>
        <w:noProof/>
      </w:rPr>
      <w:t>1</w:t>
    </w:r>
    <w:r>
      <w:rPr>
        <w:rStyle w:val="af"/>
      </w:rPr>
      <w:fldChar w:fldCharType="end"/>
    </w:r>
  </w:p>
  <w:p w14:paraId="2C375A80" w14:textId="77777777" w:rsidR="00696B67" w:rsidRDefault="00696B67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8F200" w14:textId="77777777" w:rsidR="00211846" w:rsidRDefault="00211846" w:rsidP="003011FB">
      <w:r>
        <w:separator/>
      </w:r>
    </w:p>
  </w:footnote>
  <w:footnote w:type="continuationSeparator" w:id="0">
    <w:p w14:paraId="70A856F2" w14:textId="77777777" w:rsidR="00211846" w:rsidRDefault="00211846" w:rsidP="003011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73579"/>
    <w:multiLevelType w:val="hybridMultilevel"/>
    <w:tmpl w:val="26B0BA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FE75A69"/>
    <w:multiLevelType w:val="hybridMultilevel"/>
    <w:tmpl w:val="4D34392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DateAndTime/>
  <w:bordersDoNotSurroundHeader/>
  <w:bordersDoNotSurroundFooter/>
  <w:proofState w:spelling="clean" w:grammar="clean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1MTQwNzQ1NTYztzRQ0lEKTi0uzszPAykwsqwFAKHxMh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_royal society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zvs9wxwsd2d0neaddtv0vs0ear2zsx0xxa9&quot;&gt;My EndNote Library&lt;record-ids&gt;&lt;item&gt;1710&lt;/item&gt;&lt;item&gt;1786&lt;/item&gt;&lt;/record-ids&gt;&lt;/item&gt;&lt;/Libraries&gt;"/>
  </w:docVars>
  <w:rsids>
    <w:rsidRoot w:val="00474D32"/>
    <w:rsid w:val="000014EC"/>
    <w:rsid w:val="00006543"/>
    <w:rsid w:val="000112C8"/>
    <w:rsid w:val="00011DAF"/>
    <w:rsid w:val="00012329"/>
    <w:rsid w:val="00015F58"/>
    <w:rsid w:val="00025AAD"/>
    <w:rsid w:val="0002729F"/>
    <w:rsid w:val="00031F96"/>
    <w:rsid w:val="00032847"/>
    <w:rsid w:val="000354C3"/>
    <w:rsid w:val="0004448A"/>
    <w:rsid w:val="00053F77"/>
    <w:rsid w:val="00063191"/>
    <w:rsid w:val="00063D0B"/>
    <w:rsid w:val="0006589F"/>
    <w:rsid w:val="0006703C"/>
    <w:rsid w:val="00071702"/>
    <w:rsid w:val="00077AA6"/>
    <w:rsid w:val="00080C6A"/>
    <w:rsid w:val="00093D84"/>
    <w:rsid w:val="00096E03"/>
    <w:rsid w:val="00097603"/>
    <w:rsid w:val="000A0100"/>
    <w:rsid w:val="000A0AD3"/>
    <w:rsid w:val="000A2614"/>
    <w:rsid w:val="000D224F"/>
    <w:rsid w:val="000D5D6A"/>
    <w:rsid w:val="000D7D65"/>
    <w:rsid w:val="000F2952"/>
    <w:rsid w:val="00116A70"/>
    <w:rsid w:val="0011749F"/>
    <w:rsid w:val="00121113"/>
    <w:rsid w:val="001250B8"/>
    <w:rsid w:val="00126025"/>
    <w:rsid w:val="0013352B"/>
    <w:rsid w:val="001411F0"/>
    <w:rsid w:val="001431C4"/>
    <w:rsid w:val="001548CA"/>
    <w:rsid w:val="00154A5F"/>
    <w:rsid w:val="00172305"/>
    <w:rsid w:val="00180A45"/>
    <w:rsid w:val="001817E8"/>
    <w:rsid w:val="0018193B"/>
    <w:rsid w:val="001828CF"/>
    <w:rsid w:val="0019458A"/>
    <w:rsid w:val="0019698B"/>
    <w:rsid w:val="001A10BE"/>
    <w:rsid w:val="001A12F8"/>
    <w:rsid w:val="001A1CEF"/>
    <w:rsid w:val="001A2577"/>
    <w:rsid w:val="001A63A0"/>
    <w:rsid w:val="001B0DE8"/>
    <w:rsid w:val="001B194B"/>
    <w:rsid w:val="001B501F"/>
    <w:rsid w:val="001B5FDD"/>
    <w:rsid w:val="001C0D10"/>
    <w:rsid w:val="001C19E2"/>
    <w:rsid w:val="001C4498"/>
    <w:rsid w:val="001D0B42"/>
    <w:rsid w:val="001D3F1F"/>
    <w:rsid w:val="001D40A1"/>
    <w:rsid w:val="001D6178"/>
    <w:rsid w:val="001F1163"/>
    <w:rsid w:val="001F4C4A"/>
    <w:rsid w:val="00200B35"/>
    <w:rsid w:val="00201D15"/>
    <w:rsid w:val="00203FE9"/>
    <w:rsid w:val="00204284"/>
    <w:rsid w:val="00211223"/>
    <w:rsid w:val="00211846"/>
    <w:rsid w:val="00211DCE"/>
    <w:rsid w:val="00212248"/>
    <w:rsid w:val="00212DBA"/>
    <w:rsid w:val="00215F62"/>
    <w:rsid w:val="00224A5E"/>
    <w:rsid w:val="00224C59"/>
    <w:rsid w:val="00224F07"/>
    <w:rsid w:val="00236938"/>
    <w:rsid w:val="0024042B"/>
    <w:rsid w:val="00243773"/>
    <w:rsid w:val="00247F9E"/>
    <w:rsid w:val="00252C45"/>
    <w:rsid w:val="002534FF"/>
    <w:rsid w:val="00262BFE"/>
    <w:rsid w:val="002675D0"/>
    <w:rsid w:val="00272C8C"/>
    <w:rsid w:val="00277AF7"/>
    <w:rsid w:val="00281791"/>
    <w:rsid w:val="0029054F"/>
    <w:rsid w:val="0029288F"/>
    <w:rsid w:val="00294854"/>
    <w:rsid w:val="00294D55"/>
    <w:rsid w:val="002A308D"/>
    <w:rsid w:val="002A34A2"/>
    <w:rsid w:val="002A3ED3"/>
    <w:rsid w:val="002B1551"/>
    <w:rsid w:val="002C0110"/>
    <w:rsid w:val="002C31EB"/>
    <w:rsid w:val="002C4670"/>
    <w:rsid w:val="002C6F86"/>
    <w:rsid w:val="002C791A"/>
    <w:rsid w:val="002D3B45"/>
    <w:rsid w:val="002D64F9"/>
    <w:rsid w:val="002E0595"/>
    <w:rsid w:val="002E1462"/>
    <w:rsid w:val="002E1720"/>
    <w:rsid w:val="002E485E"/>
    <w:rsid w:val="002F134A"/>
    <w:rsid w:val="003011FB"/>
    <w:rsid w:val="003051EF"/>
    <w:rsid w:val="003077CD"/>
    <w:rsid w:val="003100BC"/>
    <w:rsid w:val="00315950"/>
    <w:rsid w:val="003213CA"/>
    <w:rsid w:val="00322B22"/>
    <w:rsid w:val="0033015B"/>
    <w:rsid w:val="003325F7"/>
    <w:rsid w:val="00335263"/>
    <w:rsid w:val="00344DA9"/>
    <w:rsid w:val="00357AD8"/>
    <w:rsid w:val="00360316"/>
    <w:rsid w:val="00362606"/>
    <w:rsid w:val="003639B5"/>
    <w:rsid w:val="00364095"/>
    <w:rsid w:val="0036654C"/>
    <w:rsid w:val="003747EC"/>
    <w:rsid w:val="00375D01"/>
    <w:rsid w:val="003803D7"/>
    <w:rsid w:val="00380D78"/>
    <w:rsid w:val="003834ED"/>
    <w:rsid w:val="0038548A"/>
    <w:rsid w:val="00394F60"/>
    <w:rsid w:val="003A6058"/>
    <w:rsid w:val="003B3A9A"/>
    <w:rsid w:val="003B47DE"/>
    <w:rsid w:val="003B6A95"/>
    <w:rsid w:val="003C092A"/>
    <w:rsid w:val="003C11F3"/>
    <w:rsid w:val="003C156F"/>
    <w:rsid w:val="003C44D4"/>
    <w:rsid w:val="003C6EE4"/>
    <w:rsid w:val="003D5EF2"/>
    <w:rsid w:val="003E0C5B"/>
    <w:rsid w:val="003E5EEE"/>
    <w:rsid w:val="003E697D"/>
    <w:rsid w:val="003F0274"/>
    <w:rsid w:val="0040306B"/>
    <w:rsid w:val="00407A5B"/>
    <w:rsid w:val="00411F68"/>
    <w:rsid w:val="00423540"/>
    <w:rsid w:val="00423632"/>
    <w:rsid w:val="00433FB1"/>
    <w:rsid w:val="0043512F"/>
    <w:rsid w:val="0044168C"/>
    <w:rsid w:val="004434A6"/>
    <w:rsid w:val="00444DAF"/>
    <w:rsid w:val="00454D5A"/>
    <w:rsid w:val="00457DF1"/>
    <w:rsid w:val="00460195"/>
    <w:rsid w:val="004606E0"/>
    <w:rsid w:val="004617D6"/>
    <w:rsid w:val="00470DF8"/>
    <w:rsid w:val="00471E13"/>
    <w:rsid w:val="00474D32"/>
    <w:rsid w:val="004861DB"/>
    <w:rsid w:val="004908A7"/>
    <w:rsid w:val="00490DD4"/>
    <w:rsid w:val="004A0C4B"/>
    <w:rsid w:val="004A61FA"/>
    <w:rsid w:val="004C2F1C"/>
    <w:rsid w:val="004D6FFA"/>
    <w:rsid w:val="004E0B26"/>
    <w:rsid w:val="004E203B"/>
    <w:rsid w:val="004F52EF"/>
    <w:rsid w:val="005003AA"/>
    <w:rsid w:val="005009E8"/>
    <w:rsid w:val="00500AF3"/>
    <w:rsid w:val="00500E39"/>
    <w:rsid w:val="00501528"/>
    <w:rsid w:val="005020A0"/>
    <w:rsid w:val="005106B9"/>
    <w:rsid w:val="005161D2"/>
    <w:rsid w:val="00521FD0"/>
    <w:rsid w:val="00523B03"/>
    <w:rsid w:val="005245C1"/>
    <w:rsid w:val="00526625"/>
    <w:rsid w:val="00527B2C"/>
    <w:rsid w:val="00535AC1"/>
    <w:rsid w:val="005513ED"/>
    <w:rsid w:val="0055573B"/>
    <w:rsid w:val="005568B5"/>
    <w:rsid w:val="00557261"/>
    <w:rsid w:val="00566488"/>
    <w:rsid w:val="00567BF5"/>
    <w:rsid w:val="00570DB2"/>
    <w:rsid w:val="0057418E"/>
    <w:rsid w:val="00580735"/>
    <w:rsid w:val="0058415E"/>
    <w:rsid w:val="0058489B"/>
    <w:rsid w:val="00584A55"/>
    <w:rsid w:val="005948DF"/>
    <w:rsid w:val="005A0693"/>
    <w:rsid w:val="005A200D"/>
    <w:rsid w:val="005A3DC9"/>
    <w:rsid w:val="005A5069"/>
    <w:rsid w:val="005B487B"/>
    <w:rsid w:val="005C2305"/>
    <w:rsid w:val="005D1D1C"/>
    <w:rsid w:val="005D35B2"/>
    <w:rsid w:val="005D69BE"/>
    <w:rsid w:val="005E0A0B"/>
    <w:rsid w:val="005E1CF7"/>
    <w:rsid w:val="005E4FF7"/>
    <w:rsid w:val="00612DBA"/>
    <w:rsid w:val="0061347B"/>
    <w:rsid w:val="006251C9"/>
    <w:rsid w:val="00625266"/>
    <w:rsid w:val="00631C64"/>
    <w:rsid w:val="0063623C"/>
    <w:rsid w:val="00640CCC"/>
    <w:rsid w:val="00641518"/>
    <w:rsid w:val="00642B0B"/>
    <w:rsid w:val="00653F5E"/>
    <w:rsid w:val="00660C4F"/>
    <w:rsid w:val="00662FB8"/>
    <w:rsid w:val="0066439F"/>
    <w:rsid w:val="00664BA8"/>
    <w:rsid w:val="006712C4"/>
    <w:rsid w:val="00671A2B"/>
    <w:rsid w:val="006723BA"/>
    <w:rsid w:val="00676E73"/>
    <w:rsid w:val="0068069F"/>
    <w:rsid w:val="0068611B"/>
    <w:rsid w:val="006861AC"/>
    <w:rsid w:val="00687189"/>
    <w:rsid w:val="00696656"/>
    <w:rsid w:val="00696B67"/>
    <w:rsid w:val="006A3DC3"/>
    <w:rsid w:val="006B15A5"/>
    <w:rsid w:val="006B4C72"/>
    <w:rsid w:val="006B7B50"/>
    <w:rsid w:val="006C2C8D"/>
    <w:rsid w:val="006C70EC"/>
    <w:rsid w:val="006C7527"/>
    <w:rsid w:val="006D0BF1"/>
    <w:rsid w:val="006E6E23"/>
    <w:rsid w:val="006F0796"/>
    <w:rsid w:val="006F4211"/>
    <w:rsid w:val="006F6CE9"/>
    <w:rsid w:val="00701B7F"/>
    <w:rsid w:val="00704DDE"/>
    <w:rsid w:val="00705E95"/>
    <w:rsid w:val="00711F90"/>
    <w:rsid w:val="00713CD0"/>
    <w:rsid w:val="00720250"/>
    <w:rsid w:val="00720551"/>
    <w:rsid w:val="00725669"/>
    <w:rsid w:val="00725D37"/>
    <w:rsid w:val="007402A9"/>
    <w:rsid w:val="00746B9E"/>
    <w:rsid w:val="007508CF"/>
    <w:rsid w:val="007532CE"/>
    <w:rsid w:val="007572B0"/>
    <w:rsid w:val="00760074"/>
    <w:rsid w:val="00771602"/>
    <w:rsid w:val="00774939"/>
    <w:rsid w:val="0077677D"/>
    <w:rsid w:val="00783252"/>
    <w:rsid w:val="00796566"/>
    <w:rsid w:val="007966FC"/>
    <w:rsid w:val="007978B6"/>
    <w:rsid w:val="00797E3A"/>
    <w:rsid w:val="007A10EB"/>
    <w:rsid w:val="007C14F3"/>
    <w:rsid w:val="007C5706"/>
    <w:rsid w:val="007D6938"/>
    <w:rsid w:val="007D7A3E"/>
    <w:rsid w:val="007E4DBB"/>
    <w:rsid w:val="007E51D7"/>
    <w:rsid w:val="007F253D"/>
    <w:rsid w:val="007F63F1"/>
    <w:rsid w:val="008062EC"/>
    <w:rsid w:val="00811D7E"/>
    <w:rsid w:val="00812039"/>
    <w:rsid w:val="00812A80"/>
    <w:rsid w:val="008160F1"/>
    <w:rsid w:val="00817676"/>
    <w:rsid w:val="0082551C"/>
    <w:rsid w:val="00827630"/>
    <w:rsid w:val="0082769B"/>
    <w:rsid w:val="00831A9E"/>
    <w:rsid w:val="00833E2B"/>
    <w:rsid w:val="00841AE3"/>
    <w:rsid w:val="008457EA"/>
    <w:rsid w:val="00846A27"/>
    <w:rsid w:val="00854D0C"/>
    <w:rsid w:val="00854F7A"/>
    <w:rsid w:val="00860D7E"/>
    <w:rsid w:val="00870BC2"/>
    <w:rsid w:val="00874B81"/>
    <w:rsid w:val="00880FF5"/>
    <w:rsid w:val="0088440D"/>
    <w:rsid w:val="0088705C"/>
    <w:rsid w:val="00887A78"/>
    <w:rsid w:val="00893B39"/>
    <w:rsid w:val="008A32ED"/>
    <w:rsid w:val="008A33E5"/>
    <w:rsid w:val="008A5057"/>
    <w:rsid w:val="008A6C0C"/>
    <w:rsid w:val="008B5B14"/>
    <w:rsid w:val="008C03D9"/>
    <w:rsid w:val="008C17C9"/>
    <w:rsid w:val="008C6757"/>
    <w:rsid w:val="008C7201"/>
    <w:rsid w:val="008D1BB6"/>
    <w:rsid w:val="008D4131"/>
    <w:rsid w:val="008D54A4"/>
    <w:rsid w:val="008D570D"/>
    <w:rsid w:val="008E008C"/>
    <w:rsid w:val="008E11B9"/>
    <w:rsid w:val="008E7F56"/>
    <w:rsid w:val="008F7B2A"/>
    <w:rsid w:val="0090062C"/>
    <w:rsid w:val="00900FC3"/>
    <w:rsid w:val="00904250"/>
    <w:rsid w:val="00905821"/>
    <w:rsid w:val="00915982"/>
    <w:rsid w:val="009166A7"/>
    <w:rsid w:val="00922733"/>
    <w:rsid w:val="0092755A"/>
    <w:rsid w:val="00930E40"/>
    <w:rsid w:val="00931484"/>
    <w:rsid w:val="009358D0"/>
    <w:rsid w:val="00942956"/>
    <w:rsid w:val="00946D01"/>
    <w:rsid w:val="00952906"/>
    <w:rsid w:val="009569B3"/>
    <w:rsid w:val="00957340"/>
    <w:rsid w:val="00966A5C"/>
    <w:rsid w:val="00973930"/>
    <w:rsid w:val="00994F32"/>
    <w:rsid w:val="009967A0"/>
    <w:rsid w:val="00997C32"/>
    <w:rsid w:val="009A2953"/>
    <w:rsid w:val="009A7D3D"/>
    <w:rsid w:val="009A7DDD"/>
    <w:rsid w:val="009B4101"/>
    <w:rsid w:val="009C0895"/>
    <w:rsid w:val="009C170D"/>
    <w:rsid w:val="009C228B"/>
    <w:rsid w:val="009C23F6"/>
    <w:rsid w:val="009C35AF"/>
    <w:rsid w:val="009C3A1F"/>
    <w:rsid w:val="009C6D0E"/>
    <w:rsid w:val="009D1723"/>
    <w:rsid w:val="009D7A02"/>
    <w:rsid w:val="009E0D55"/>
    <w:rsid w:val="009E269E"/>
    <w:rsid w:val="009F7E85"/>
    <w:rsid w:val="00A00314"/>
    <w:rsid w:val="00A00337"/>
    <w:rsid w:val="00A00D52"/>
    <w:rsid w:val="00A04D8E"/>
    <w:rsid w:val="00A071F5"/>
    <w:rsid w:val="00A17AE6"/>
    <w:rsid w:val="00A2635A"/>
    <w:rsid w:val="00A27928"/>
    <w:rsid w:val="00A27EAC"/>
    <w:rsid w:val="00A37103"/>
    <w:rsid w:val="00A4158E"/>
    <w:rsid w:val="00A42601"/>
    <w:rsid w:val="00A45D91"/>
    <w:rsid w:val="00A510C4"/>
    <w:rsid w:val="00A57369"/>
    <w:rsid w:val="00A624EB"/>
    <w:rsid w:val="00A6337A"/>
    <w:rsid w:val="00A72389"/>
    <w:rsid w:val="00A72D6A"/>
    <w:rsid w:val="00A7320D"/>
    <w:rsid w:val="00A82364"/>
    <w:rsid w:val="00A83001"/>
    <w:rsid w:val="00A838EA"/>
    <w:rsid w:val="00A85CB9"/>
    <w:rsid w:val="00A910A8"/>
    <w:rsid w:val="00AA155A"/>
    <w:rsid w:val="00AA363A"/>
    <w:rsid w:val="00AB0CE5"/>
    <w:rsid w:val="00AB1B61"/>
    <w:rsid w:val="00AB1E7A"/>
    <w:rsid w:val="00AB79C6"/>
    <w:rsid w:val="00AC2899"/>
    <w:rsid w:val="00AD19BF"/>
    <w:rsid w:val="00AD5290"/>
    <w:rsid w:val="00AE38BD"/>
    <w:rsid w:val="00AE471D"/>
    <w:rsid w:val="00AE4C70"/>
    <w:rsid w:val="00AF1B31"/>
    <w:rsid w:val="00AF2CE5"/>
    <w:rsid w:val="00B01D28"/>
    <w:rsid w:val="00B07530"/>
    <w:rsid w:val="00B11417"/>
    <w:rsid w:val="00B12BDE"/>
    <w:rsid w:val="00B16E5D"/>
    <w:rsid w:val="00B17C48"/>
    <w:rsid w:val="00B33463"/>
    <w:rsid w:val="00B3362E"/>
    <w:rsid w:val="00B3368E"/>
    <w:rsid w:val="00B3408F"/>
    <w:rsid w:val="00B34CF7"/>
    <w:rsid w:val="00B35D7E"/>
    <w:rsid w:val="00B43226"/>
    <w:rsid w:val="00B439B3"/>
    <w:rsid w:val="00B448F9"/>
    <w:rsid w:val="00B46A27"/>
    <w:rsid w:val="00B56313"/>
    <w:rsid w:val="00B57733"/>
    <w:rsid w:val="00B766D4"/>
    <w:rsid w:val="00B84AEE"/>
    <w:rsid w:val="00B92527"/>
    <w:rsid w:val="00B92AF1"/>
    <w:rsid w:val="00B97923"/>
    <w:rsid w:val="00BA3064"/>
    <w:rsid w:val="00BA54A3"/>
    <w:rsid w:val="00BA6AF9"/>
    <w:rsid w:val="00BA7DA7"/>
    <w:rsid w:val="00BB6A16"/>
    <w:rsid w:val="00BC29C5"/>
    <w:rsid w:val="00BC3A99"/>
    <w:rsid w:val="00BD59A7"/>
    <w:rsid w:val="00BD64AF"/>
    <w:rsid w:val="00BE09ED"/>
    <w:rsid w:val="00C07DFF"/>
    <w:rsid w:val="00C204CA"/>
    <w:rsid w:val="00C23A8D"/>
    <w:rsid w:val="00C30621"/>
    <w:rsid w:val="00C3148B"/>
    <w:rsid w:val="00C31F8D"/>
    <w:rsid w:val="00C34F6B"/>
    <w:rsid w:val="00C40D72"/>
    <w:rsid w:val="00C4430E"/>
    <w:rsid w:val="00C47A8A"/>
    <w:rsid w:val="00C505DE"/>
    <w:rsid w:val="00C52119"/>
    <w:rsid w:val="00C6239D"/>
    <w:rsid w:val="00C64E0C"/>
    <w:rsid w:val="00C654EF"/>
    <w:rsid w:val="00C65D7E"/>
    <w:rsid w:val="00C665DF"/>
    <w:rsid w:val="00C66B67"/>
    <w:rsid w:val="00C73937"/>
    <w:rsid w:val="00C852E4"/>
    <w:rsid w:val="00C85797"/>
    <w:rsid w:val="00C902C7"/>
    <w:rsid w:val="00C90C82"/>
    <w:rsid w:val="00CA1B9F"/>
    <w:rsid w:val="00CA4202"/>
    <w:rsid w:val="00CA443C"/>
    <w:rsid w:val="00CA6D42"/>
    <w:rsid w:val="00CA764A"/>
    <w:rsid w:val="00CA77E4"/>
    <w:rsid w:val="00CB07AA"/>
    <w:rsid w:val="00CB3E76"/>
    <w:rsid w:val="00CC3CD1"/>
    <w:rsid w:val="00CD1082"/>
    <w:rsid w:val="00CD165C"/>
    <w:rsid w:val="00CD5BBA"/>
    <w:rsid w:val="00CD7BFE"/>
    <w:rsid w:val="00CE40E0"/>
    <w:rsid w:val="00CE637A"/>
    <w:rsid w:val="00CF0CEA"/>
    <w:rsid w:val="00CF2143"/>
    <w:rsid w:val="00CF2195"/>
    <w:rsid w:val="00D01FEE"/>
    <w:rsid w:val="00D05869"/>
    <w:rsid w:val="00D05D59"/>
    <w:rsid w:val="00D06381"/>
    <w:rsid w:val="00D14E88"/>
    <w:rsid w:val="00D23847"/>
    <w:rsid w:val="00D23900"/>
    <w:rsid w:val="00D240F7"/>
    <w:rsid w:val="00D27C98"/>
    <w:rsid w:val="00D316E4"/>
    <w:rsid w:val="00D41470"/>
    <w:rsid w:val="00D427D7"/>
    <w:rsid w:val="00D5263E"/>
    <w:rsid w:val="00D54186"/>
    <w:rsid w:val="00D5459B"/>
    <w:rsid w:val="00D5662A"/>
    <w:rsid w:val="00D611A7"/>
    <w:rsid w:val="00D61746"/>
    <w:rsid w:val="00D63668"/>
    <w:rsid w:val="00D674BA"/>
    <w:rsid w:val="00D712E8"/>
    <w:rsid w:val="00D756A6"/>
    <w:rsid w:val="00DA7547"/>
    <w:rsid w:val="00DB150F"/>
    <w:rsid w:val="00DB2E67"/>
    <w:rsid w:val="00DC1291"/>
    <w:rsid w:val="00DC1D09"/>
    <w:rsid w:val="00DC24FE"/>
    <w:rsid w:val="00DC3F55"/>
    <w:rsid w:val="00DC4C45"/>
    <w:rsid w:val="00DD7E76"/>
    <w:rsid w:val="00DE0D42"/>
    <w:rsid w:val="00DE0F3E"/>
    <w:rsid w:val="00DE54CB"/>
    <w:rsid w:val="00DE616C"/>
    <w:rsid w:val="00DE75DA"/>
    <w:rsid w:val="00DE7C56"/>
    <w:rsid w:val="00DF1AEA"/>
    <w:rsid w:val="00DF1C66"/>
    <w:rsid w:val="00E010ED"/>
    <w:rsid w:val="00E0549B"/>
    <w:rsid w:val="00E06853"/>
    <w:rsid w:val="00E159DF"/>
    <w:rsid w:val="00E217DE"/>
    <w:rsid w:val="00E22786"/>
    <w:rsid w:val="00E227F6"/>
    <w:rsid w:val="00E34B58"/>
    <w:rsid w:val="00E3642A"/>
    <w:rsid w:val="00E37239"/>
    <w:rsid w:val="00E429F8"/>
    <w:rsid w:val="00E455DA"/>
    <w:rsid w:val="00E73993"/>
    <w:rsid w:val="00E73CCF"/>
    <w:rsid w:val="00E76814"/>
    <w:rsid w:val="00E80999"/>
    <w:rsid w:val="00E84B67"/>
    <w:rsid w:val="00E87962"/>
    <w:rsid w:val="00E87A3B"/>
    <w:rsid w:val="00E93F34"/>
    <w:rsid w:val="00E95D8D"/>
    <w:rsid w:val="00EA1733"/>
    <w:rsid w:val="00EA5410"/>
    <w:rsid w:val="00EB02E0"/>
    <w:rsid w:val="00EB3BED"/>
    <w:rsid w:val="00EC108E"/>
    <w:rsid w:val="00EC646E"/>
    <w:rsid w:val="00EC6CC1"/>
    <w:rsid w:val="00ED1577"/>
    <w:rsid w:val="00ED301B"/>
    <w:rsid w:val="00EE0381"/>
    <w:rsid w:val="00EF1212"/>
    <w:rsid w:val="00EF5875"/>
    <w:rsid w:val="00F07310"/>
    <w:rsid w:val="00F115D9"/>
    <w:rsid w:val="00F127CD"/>
    <w:rsid w:val="00F13341"/>
    <w:rsid w:val="00F1570B"/>
    <w:rsid w:val="00F17415"/>
    <w:rsid w:val="00F22B47"/>
    <w:rsid w:val="00F24DA8"/>
    <w:rsid w:val="00F310F0"/>
    <w:rsid w:val="00F352C3"/>
    <w:rsid w:val="00F3652A"/>
    <w:rsid w:val="00F42F4D"/>
    <w:rsid w:val="00F46BDC"/>
    <w:rsid w:val="00F470A1"/>
    <w:rsid w:val="00F5009E"/>
    <w:rsid w:val="00F535DA"/>
    <w:rsid w:val="00F55229"/>
    <w:rsid w:val="00F55F6E"/>
    <w:rsid w:val="00F619C1"/>
    <w:rsid w:val="00F64D33"/>
    <w:rsid w:val="00F65225"/>
    <w:rsid w:val="00F67B69"/>
    <w:rsid w:val="00F71D74"/>
    <w:rsid w:val="00F84541"/>
    <w:rsid w:val="00F8689A"/>
    <w:rsid w:val="00FA07EA"/>
    <w:rsid w:val="00FA324D"/>
    <w:rsid w:val="00FA48C4"/>
    <w:rsid w:val="00FB1C89"/>
    <w:rsid w:val="00FC1462"/>
    <w:rsid w:val="00FC15F4"/>
    <w:rsid w:val="00FD4E89"/>
    <w:rsid w:val="00FD5B46"/>
    <w:rsid w:val="00FE07D0"/>
    <w:rsid w:val="00FE1B7A"/>
    <w:rsid w:val="00FE4BA6"/>
    <w:rsid w:val="00FE70FD"/>
    <w:rsid w:val="00FF428F"/>
    <w:rsid w:val="00FF7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F5A1AEA"/>
  <w15:docId w15:val="{D3F23FCD-836B-4891-AA33-E58875093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B448F9"/>
    <w:rPr>
      <w:sz w:val="18"/>
      <w:szCs w:val="18"/>
    </w:rPr>
  </w:style>
  <w:style w:type="paragraph" w:styleId="a4">
    <w:name w:val="annotation text"/>
    <w:basedOn w:val="a"/>
    <w:link w:val="a5"/>
    <w:uiPriority w:val="99"/>
    <w:unhideWhenUsed/>
    <w:rsid w:val="00B448F9"/>
    <w:pPr>
      <w:jc w:val="left"/>
    </w:pPr>
  </w:style>
  <w:style w:type="character" w:customStyle="1" w:styleId="a5">
    <w:name w:val="コメント文字列 (文字)"/>
    <w:basedOn w:val="a0"/>
    <w:link w:val="a4"/>
    <w:uiPriority w:val="99"/>
    <w:rsid w:val="00B448F9"/>
  </w:style>
  <w:style w:type="paragraph" w:styleId="a6">
    <w:name w:val="annotation subject"/>
    <w:basedOn w:val="a4"/>
    <w:next w:val="a4"/>
    <w:link w:val="a7"/>
    <w:uiPriority w:val="99"/>
    <w:semiHidden/>
    <w:unhideWhenUsed/>
    <w:rsid w:val="00B448F9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B448F9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B448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B448F9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3011FB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3011FB"/>
  </w:style>
  <w:style w:type="paragraph" w:styleId="ac">
    <w:name w:val="footer"/>
    <w:basedOn w:val="a"/>
    <w:link w:val="ad"/>
    <w:uiPriority w:val="99"/>
    <w:unhideWhenUsed/>
    <w:rsid w:val="003011FB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3011FB"/>
  </w:style>
  <w:style w:type="paragraph" w:styleId="ae">
    <w:name w:val="List Paragraph"/>
    <w:basedOn w:val="a"/>
    <w:uiPriority w:val="34"/>
    <w:qFormat/>
    <w:rsid w:val="003C11F3"/>
    <w:pPr>
      <w:ind w:leftChars="400" w:left="840"/>
    </w:pPr>
  </w:style>
  <w:style w:type="character" w:styleId="af">
    <w:name w:val="page number"/>
    <w:basedOn w:val="a0"/>
    <w:uiPriority w:val="99"/>
    <w:semiHidden/>
    <w:unhideWhenUsed/>
    <w:rsid w:val="00025AAD"/>
  </w:style>
  <w:style w:type="character" w:styleId="af0">
    <w:name w:val="line number"/>
    <w:basedOn w:val="a0"/>
    <w:uiPriority w:val="99"/>
    <w:semiHidden/>
    <w:unhideWhenUsed/>
    <w:rsid w:val="00025AAD"/>
  </w:style>
  <w:style w:type="character" w:styleId="af1">
    <w:name w:val="Hyperlink"/>
    <w:basedOn w:val="a0"/>
    <w:uiPriority w:val="99"/>
    <w:unhideWhenUsed/>
    <w:rsid w:val="00931484"/>
    <w:rPr>
      <w:color w:val="0563C1" w:themeColor="hyperlink"/>
      <w:u w:val="single"/>
    </w:rPr>
  </w:style>
  <w:style w:type="paragraph" w:styleId="af2">
    <w:name w:val="Revision"/>
    <w:hidden/>
    <w:uiPriority w:val="99"/>
    <w:semiHidden/>
    <w:rsid w:val="00931484"/>
  </w:style>
  <w:style w:type="table" w:styleId="af3">
    <w:name w:val="Table Grid"/>
    <w:basedOn w:val="a1"/>
    <w:uiPriority w:val="39"/>
    <w:rsid w:val="00AF2C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FE4BA6"/>
    <w:pPr>
      <w:jc w:val="center"/>
    </w:pPr>
    <w:rPr>
      <w:rFonts w:ascii="Century" w:hAnsi="Century"/>
      <w:noProof/>
      <w:sz w:val="20"/>
    </w:rPr>
  </w:style>
  <w:style w:type="character" w:customStyle="1" w:styleId="EndNoteBibliographyTitle0">
    <w:name w:val="EndNote Bibliography Title (文字)"/>
    <w:basedOn w:val="a0"/>
    <w:link w:val="EndNoteBibliographyTitle"/>
    <w:rsid w:val="00FE4BA6"/>
    <w:rPr>
      <w:rFonts w:ascii="Century" w:hAnsi="Century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E4BA6"/>
    <w:rPr>
      <w:rFonts w:ascii="Century" w:hAnsi="Century"/>
      <w:noProof/>
      <w:sz w:val="20"/>
    </w:rPr>
  </w:style>
  <w:style w:type="character" w:customStyle="1" w:styleId="EndNoteBibliography0">
    <w:name w:val="EndNote Bibliography (文字)"/>
    <w:basedOn w:val="a0"/>
    <w:link w:val="EndNoteBibliography"/>
    <w:rsid w:val="00FE4BA6"/>
    <w:rPr>
      <w:rFonts w:ascii="Century" w:hAnsi="Century"/>
      <w:noProof/>
      <w:sz w:val="20"/>
    </w:rPr>
  </w:style>
  <w:style w:type="character" w:styleId="af4">
    <w:name w:val="Unresolved Mention"/>
    <w:basedOn w:val="a0"/>
    <w:uiPriority w:val="99"/>
    <w:semiHidden/>
    <w:unhideWhenUsed/>
    <w:rsid w:val="00F6522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6100E0-CCAD-4F9F-97CC-E458C1198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川史朗</dc:creator>
  <cp:keywords/>
  <dc:description/>
  <cp:lastModifiedBy>江川 史朗</cp:lastModifiedBy>
  <cp:revision>2</cp:revision>
  <dcterms:created xsi:type="dcterms:W3CDTF">2018-09-05T02:56:00Z</dcterms:created>
  <dcterms:modified xsi:type="dcterms:W3CDTF">2018-09-05T02:56:00Z</dcterms:modified>
</cp:coreProperties>
</file>